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0F255" w14:textId="77777777" w:rsidR="00424601" w:rsidRDefault="00424601"/>
    <w:p w14:paraId="37DB4EE4" w14:textId="7B2C525F" w:rsidR="00424601" w:rsidRDefault="00433FD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6260D20" wp14:editId="7B1AC12D">
                <wp:simplePos x="0" y="0"/>
                <wp:positionH relativeFrom="column">
                  <wp:posOffset>6174105</wp:posOffset>
                </wp:positionH>
                <wp:positionV relativeFrom="paragraph">
                  <wp:posOffset>8301355</wp:posOffset>
                </wp:positionV>
                <wp:extent cx="400050" cy="1404620"/>
                <wp:effectExtent l="0" t="0" r="19050" b="13970"/>
                <wp:wrapNone/>
                <wp:docPr id="1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7032DC" w14:textId="235C5AAD" w:rsidR="00FF4CF4" w:rsidRDefault="00FF4CF4" w:rsidP="00FF4CF4">
                            <w:r>
                              <w:t>(H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260D20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486.15pt;margin-top:653.65pt;width:31.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">
                <v:textbox style="mso-fit-shape-to-text:t">
                  <w:txbxContent>
                    <w:p w14:paraId="227032DC" w14:textId="235C5AAD" w:rsidR="00FF4CF4" w:rsidRDefault="00FF4CF4" w:rsidP="00FF4CF4">
                      <w:r>
                        <w:t>(H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B2028E9" wp14:editId="788AC54E">
                <wp:simplePos x="0" y="0"/>
                <wp:positionH relativeFrom="column">
                  <wp:posOffset>2802255</wp:posOffset>
                </wp:positionH>
                <wp:positionV relativeFrom="paragraph">
                  <wp:posOffset>1858010</wp:posOffset>
                </wp:positionV>
                <wp:extent cx="400050" cy="1404620"/>
                <wp:effectExtent l="0" t="0" r="19050" b="13970"/>
                <wp:wrapNone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6FB11" w14:textId="716CD7FA" w:rsidR="00060024" w:rsidRDefault="00060024">
                            <w: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2028E9" id="_x0000_s1027" type="#_x0000_t202" style="position:absolute;margin-left:220.65pt;margin-top:146.3pt;width:31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">
                <v:textbox style="mso-fit-shape-to-text:t">
                  <w:txbxContent>
                    <w:p w14:paraId="4CC6FB11" w14:textId="716CD7FA" w:rsidR="00060024" w:rsidRDefault="00060024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055792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A7EFC62" wp14:editId="12E96462">
                <wp:simplePos x="0" y="0"/>
                <wp:positionH relativeFrom="column">
                  <wp:posOffset>6129655</wp:posOffset>
                </wp:positionH>
                <wp:positionV relativeFrom="paragraph">
                  <wp:posOffset>1906905</wp:posOffset>
                </wp:positionV>
                <wp:extent cx="400050" cy="1404620"/>
                <wp:effectExtent l="0" t="0" r="19050" b="13970"/>
                <wp:wrapNone/>
                <wp:docPr id="1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576E1" w14:textId="65040DAA" w:rsidR="00060024" w:rsidRDefault="00060024" w:rsidP="00060024">
                            <w: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7EFC62" id="_x0000_s1028" type="#_x0000_t202" style="position:absolute;margin-left:482.65pt;margin-top:150.15pt;width:31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">
                <v:textbox style="mso-fit-shape-to-text:t">
                  <w:txbxContent>
                    <w:p w14:paraId="369576E1" w14:textId="65040DAA" w:rsidR="00060024" w:rsidRDefault="00060024" w:rsidP="00060024">
                      <w: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FF4CF4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7E74F7E" wp14:editId="1859E417">
                <wp:simplePos x="0" y="0"/>
                <wp:positionH relativeFrom="column">
                  <wp:posOffset>2764155</wp:posOffset>
                </wp:positionH>
                <wp:positionV relativeFrom="paragraph">
                  <wp:posOffset>8225155</wp:posOffset>
                </wp:positionV>
                <wp:extent cx="400050" cy="1404620"/>
                <wp:effectExtent l="0" t="0" r="19050" b="13970"/>
                <wp:wrapNone/>
                <wp:docPr id="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2C388" w14:textId="7002746F" w:rsidR="00FF4CF4" w:rsidRDefault="00FF4CF4" w:rsidP="00FF4CF4">
                            <w:r>
                              <w:t>(G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E74F7E" id="_x0000_s1029" type="#_x0000_t202" style="position:absolute;margin-left:217.65pt;margin-top:647.65pt;width:31.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">
                <v:textbox style="mso-fit-shape-to-text:t">
                  <w:txbxContent>
                    <w:p w14:paraId="63C2C388" w14:textId="7002746F" w:rsidR="00FF4CF4" w:rsidRDefault="00FF4CF4" w:rsidP="00FF4CF4">
                      <w:r>
                        <w:t>(G)</w:t>
                      </w:r>
                    </w:p>
                  </w:txbxContent>
                </v:textbox>
              </v:shape>
            </w:pict>
          </mc:Fallback>
        </mc:AlternateContent>
      </w:r>
      <w:r w:rsidR="00FF4CF4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53797F4" wp14:editId="0F00C6FA">
                <wp:simplePos x="0" y="0"/>
                <wp:positionH relativeFrom="column">
                  <wp:posOffset>2806700</wp:posOffset>
                </wp:positionH>
                <wp:positionV relativeFrom="paragraph">
                  <wp:posOffset>6097270</wp:posOffset>
                </wp:positionV>
                <wp:extent cx="400050" cy="1404620"/>
                <wp:effectExtent l="0" t="0" r="19050" b="13970"/>
                <wp:wrapNone/>
                <wp:docPr id="1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59BAF9" w14:textId="62745AA2" w:rsidR="00060024" w:rsidRDefault="00060024" w:rsidP="00060024">
                            <w:r>
                              <w:t>(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3797F4" id="_x0000_s1030" type="#_x0000_t202" style="position:absolute;margin-left:221pt;margin-top:480.1pt;width:31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">
                <v:textbox style="mso-fit-shape-to-text:t">
                  <w:txbxContent>
                    <w:p w14:paraId="4A59BAF9" w14:textId="62745AA2" w:rsidR="00060024" w:rsidRDefault="00060024" w:rsidP="00060024">
                      <w:r>
                        <w:t>(E)</w:t>
                      </w:r>
                    </w:p>
                  </w:txbxContent>
                </v:textbox>
              </v:shape>
            </w:pict>
          </mc:Fallback>
        </mc:AlternateContent>
      </w:r>
      <w:r w:rsidR="00060024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CF374CE" wp14:editId="13170A00">
                <wp:simplePos x="0" y="0"/>
                <wp:positionH relativeFrom="column">
                  <wp:posOffset>6180455</wp:posOffset>
                </wp:positionH>
                <wp:positionV relativeFrom="paragraph">
                  <wp:posOffset>6136005</wp:posOffset>
                </wp:positionV>
                <wp:extent cx="400050" cy="1404620"/>
                <wp:effectExtent l="0" t="0" r="19050" b="13970"/>
                <wp:wrapNone/>
                <wp:docPr id="1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A5EFC1" w14:textId="016BC38B" w:rsidR="00060024" w:rsidRDefault="00060024" w:rsidP="00060024">
                            <w:r>
                              <w:t>(F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F374CE" id="_x0000_s1031" type="#_x0000_t202" style="position:absolute;margin-left:486.65pt;margin-top:483.15pt;width:31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">
                <v:textbox style="mso-fit-shape-to-text:t">
                  <w:txbxContent>
                    <w:p w14:paraId="1CA5EFC1" w14:textId="016BC38B" w:rsidR="00060024" w:rsidRDefault="00060024" w:rsidP="00060024">
                      <w:r>
                        <w:t>(F)</w:t>
                      </w:r>
                    </w:p>
                  </w:txbxContent>
                </v:textbox>
              </v:shape>
            </w:pict>
          </mc:Fallback>
        </mc:AlternateContent>
      </w:r>
      <w:r w:rsidR="00060024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50662BF" wp14:editId="69902816">
                <wp:simplePos x="0" y="0"/>
                <wp:positionH relativeFrom="column">
                  <wp:posOffset>6142355</wp:posOffset>
                </wp:positionH>
                <wp:positionV relativeFrom="paragraph">
                  <wp:posOffset>4059555</wp:posOffset>
                </wp:positionV>
                <wp:extent cx="400050" cy="1404620"/>
                <wp:effectExtent l="0" t="0" r="19050" b="13970"/>
                <wp:wrapNone/>
                <wp:docPr id="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E754A" w14:textId="7DC6AFF8" w:rsidR="00060024" w:rsidRDefault="00060024" w:rsidP="00060024">
                            <w:r>
                              <w:t>(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0662BF" id="_x0000_s1032" type="#_x0000_t202" style="position:absolute;margin-left:483.65pt;margin-top:319.65pt;width:31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">
                <v:textbox style="mso-fit-shape-to-text:t">
                  <w:txbxContent>
                    <w:p w14:paraId="02FE754A" w14:textId="7DC6AFF8" w:rsidR="00060024" w:rsidRDefault="00060024" w:rsidP="00060024">
                      <w:r>
                        <w:t>(D)</w:t>
                      </w:r>
                    </w:p>
                  </w:txbxContent>
                </v:textbox>
              </v:shape>
            </w:pict>
          </mc:Fallback>
        </mc:AlternateContent>
      </w:r>
      <w:r w:rsidR="00060024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F9BBE9E" wp14:editId="6F26E844">
                <wp:simplePos x="0" y="0"/>
                <wp:positionH relativeFrom="column">
                  <wp:posOffset>2814955</wp:posOffset>
                </wp:positionH>
                <wp:positionV relativeFrom="paragraph">
                  <wp:posOffset>4034155</wp:posOffset>
                </wp:positionV>
                <wp:extent cx="400050" cy="1404620"/>
                <wp:effectExtent l="0" t="0" r="19050" b="13970"/>
                <wp:wrapNone/>
                <wp:docPr id="1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F7C70" w14:textId="16FB148E" w:rsidR="00060024" w:rsidRDefault="00060024" w:rsidP="00060024">
                            <w:r>
                              <w:t>(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9BBE9E" id="_x0000_s1033" type="#_x0000_t202" style="position:absolute;margin-left:221.65pt;margin-top:317.65pt;width:31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">
                <v:textbox style="mso-fit-shape-to-text:t">
                  <w:txbxContent>
                    <w:p w14:paraId="616F7C70" w14:textId="16FB148E" w:rsidR="00060024" w:rsidRDefault="00060024" w:rsidP="00060024">
                      <w:r>
                        <w:t>(C)</w:t>
                      </w:r>
                    </w:p>
                  </w:txbxContent>
                </v:textbox>
              </v:shape>
            </w:pict>
          </mc:Fallback>
        </mc:AlternateContent>
      </w:r>
      <w:r w:rsidR="00055792">
        <w:rPr>
          <w:noProof/>
        </w:rPr>
        <w:drawing>
          <wp:inline distT="0" distB="0" distL="0" distR="0" wp14:anchorId="23DDAA68" wp14:editId="79C1FF54">
            <wp:extent cx="3284855" cy="2076057"/>
            <wp:effectExtent l="0" t="0" r="0" b="63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08" t="-1" r="5031" b="-181"/>
                    <a:stretch/>
                  </pic:blipFill>
                  <pic:spPr bwMode="auto">
                    <a:xfrm>
                      <a:off x="0" y="0"/>
                      <a:ext cx="3292970" cy="2081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55792">
        <w:t xml:space="preserve">  </w:t>
      </w:r>
      <w:r w:rsidR="00055792">
        <w:rPr>
          <w:noProof/>
        </w:rPr>
        <w:drawing>
          <wp:inline distT="0" distB="0" distL="0" distR="0" wp14:anchorId="31D9FE31" wp14:editId="63A55030">
            <wp:extent cx="3250403" cy="2069465"/>
            <wp:effectExtent l="0" t="0" r="7620" b="698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85" t="1" r="5216" b="-512"/>
                    <a:stretch/>
                  </pic:blipFill>
                  <pic:spPr bwMode="auto">
                    <a:xfrm>
                      <a:off x="0" y="0"/>
                      <a:ext cx="3264572" cy="20784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B97D6" w14:textId="77777777" w:rsidR="00424601" w:rsidRDefault="00424601"/>
    <w:p w14:paraId="0DE9E963" w14:textId="77777777" w:rsidR="00424601" w:rsidRDefault="00055792">
      <w:r>
        <w:rPr>
          <w:noProof/>
        </w:rPr>
        <w:drawing>
          <wp:inline distT="0" distB="0" distL="0" distR="0" wp14:anchorId="36FD7E04" wp14:editId="27E74584">
            <wp:extent cx="3300730" cy="2120900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圖片 15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27" r="5774" b="-642"/>
                    <a:stretch/>
                  </pic:blipFill>
                  <pic:spPr bwMode="auto">
                    <a:xfrm>
                      <a:off x="0" y="0"/>
                      <a:ext cx="3309639" cy="2126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97893">
        <w:t xml:space="preserve"> </w:t>
      </w:r>
      <w:r>
        <w:rPr>
          <w:noProof/>
        </w:rPr>
        <w:drawing>
          <wp:inline distT="0" distB="0" distL="0" distR="0" wp14:anchorId="613A6D96" wp14:editId="5FF5A845">
            <wp:extent cx="3326121" cy="2127250"/>
            <wp:effectExtent l="0" t="0" r="8255" b="63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圖片 19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34" r="5217" b="-912"/>
                    <a:stretch/>
                  </pic:blipFill>
                  <pic:spPr bwMode="auto">
                    <a:xfrm>
                      <a:off x="0" y="0"/>
                      <a:ext cx="3342187" cy="2137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B74704" w14:textId="77777777" w:rsidR="00424601" w:rsidRDefault="00424601"/>
    <w:p w14:paraId="267EF0C8" w14:textId="232F8D5C" w:rsidR="00CF5C2F" w:rsidRDefault="00055792">
      <w:r>
        <w:rPr>
          <w:noProof/>
        </w:rPr>
        <w:drawing>
          <wp:inline distT="0" distB="0" distL="0" distR="0" wp14:anchorId="169AEDB7" wp14:editId="112EA25C">
            <wp:extent cx="3263900" cy="2068382"/>
            <wp:effectExtent l="0" t="0" r="0" b="8255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圖片 20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42" t="1" r="4846" b="-510"/>
                    <a:stretch/>
                  </pic:blipFill>
                  <pic:spPr bwMode="auto">
                    <a:xfrm>
                      <a:off x="0" y="0"/>
                      <a:ext cx="3268601" cy="2071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33FDB">
        <w:t xml:space="preserve"> </w:t>
      </w:r>
      <w:r>
        <w:rPr>
          <w:noProof/>
        </w:rPr>
        <w:drawing>
          <wp:inline distT="0" distB="0" distL="0" distR="0" wp14:anchorId="66BDA9AB" wp14:editId="08F6592F">
            <wp:extent cx="3333750" cy="2084297"/>
            <wp:effectExtent l="0" t="0" r="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圖片 21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95" t="1" r="5774" b="2261"/>
                    <a:stretch/>
                  </pic:blipFill>
                  <pic:spPr bwMode="auto">
                    <a:xfrm>
                      <a:off x="0" y="0"/>
                      <a:ext cx="3348471" cy="2093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421E16" wp14:editId="50F96AB0">
            <wp:extent cx="3152479" cy="201930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圖片 22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42" t="-1" r="5217" b="-1172"/>
                    <a:stretch/>
                  </pic:blipFill>
                  <pic:spPr bwMode="auto">
                    <a:xfrm>
                      <a:off x="0" y="0"/>
                      <a:ext cx="3161622" cy="2025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33FDB">
        <w:t xml:space="preserve">   </w:t>
      </w:r>
      <w:r>
        <w:rPr>
          <w:noProof/>
        </w:rPr>
        <w:drawing>
          <wp:inline distT="0" distB="0" distL="0" distR="0" wp14:anchorId="283CD945" wp14:editId="4674E8BE">
            <wp:extent cx="3186491" cy="2025650"/>
            <wp:effectExtent l="0" t="0" r="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圖片 23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27" r="4939" b="-513"/>
                    <a:stretch/>
                  </pic:blipFill>
                  <pic:spPr bwMode="auto">
                    <a:xfrm>
                      <a:off x="0" y="0"/>
                      <a:ext cx="3228098" cy="2052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570B7">
        <w:t xml:space="preserve"> </w:t>
      </w:r>
    </w:p>
    <w:p w14:paraId="724EDAAF" w14:textId="56286ABA" w:rsidR="00293B7E" w:rsidRDefault="00293B7E"/>
    <w:p w14:paraId="679344D9" w14:textId="25EB1F35" w:rsidR="00293B7E" w:rsidRDefault="00293B7E">
      <w:r>
        <w:rPr>
          <w:rFonts w:hint="eastAsia"/>
        </w:rPr>
        <w:lastRenderedPageBreak/>
        <w:t>W</w:t>
      </w:r>
      <w:r>
        <w:t>rite Your Answer here:</w:t>
      </w:r>
    </w:p>
    <w:p w14:paraId="4818E987" w14:textId="67EEED7D" w:rsidR="00293B7E" w:rsidRDefault="00293B7E"/>
    <w:p w14:paraId="5419D224" w14:textId="7D9F80F9" w:rsidR="00DB1A8E" w:rsidRDefault="00DB1A8E"/>
    <w:p w14:paraId="6B23BEC0" w14:textId="5559B3F9" w:rsidR="00DB1A8E" w:rsidRDefault="00DB1A8E"/>
    <w:p w14:paraId="6D5A4AC5" w14:textId="3BF35650" w:rsidR="00DB1A8E" w:rsidRDefault="00DB1A8E"/>
    <w:p w14:paraId="01430086" w14:textId="0277D6C5" w:rsidR="00DB1A8E" w:rsidRDefault="00DB1A8E"/>
    <w:p w14:paraId="4A76FEFC" w14:textId="5220F075" w:rsidR="00DB1A8E" w:rsidRDefault="00DB1A8E"/>
    <w:p w14:paraId="54B5A11A" w14:textId="56F2522A" w:rsidR="00DB1A8E" w:rsidRDefault="00DB1A8E"/>
    <w:p w14:paraId="2946E86E" w14:textId="204F8F44" w:rsidR="00DB1A8E" w:rsidRDefault="00DB1A8E"/>
    <w:p w14:paraId="2737EC3C" w14:textId="276E8D0B" w:rsidR="00DB1A8E" w:rsidRDefault="00DB1A8E"/>
    <w:p w14:paraId="5725B144" w14:textId="5C0E6879" w:rsidR="00DB1A8E" w:rsidRDefault="00DB1A8E"/>
    <w:p w14:paraId="2FCAE3F1" w14:textId="1597634E" w:rsidR="00DB1A8E" w:rsidRDefault="00DB1A8E"/>
    <w:p w14:paraId="6BC95723" w14:textId="2620D593" w:rsidR="00DB1A8E" w:rsidRDefault="00DB1A8E"/>
    <w:p w14:paraId="54AE259E" w14:textId="37E60799" w:rsidR="00DB1A8E" w:rsidRDefault="00DB1A8E"/>
    <w:p w14:paraId="0EBE5353" w14:textId="368F495B" w:rsidR="00DB1A8E" w:rsidRDefault="00DB1A8E"/>
    <w:p w14:paraId="31FDF65C" w14:textId="76E0FA24" w:rsidR="00DB1A8E" w:rsidRDefault="00DB1A8E"/>
    <w:p w14:paraId="2FE9254D" w14:textId="1E48B5F2" w:rsidR="00DB1A8E" w:rsidRDefault="00DB1A8E"/>
    <w:p w14:paraId="6678B684" w14:textId="3FFEC93C" w:rsidR="00DB1A8E" w:rsidRDefault="00DB1A8E"/>
    <w:p w14:paraId="2C7AD020" w14:textId="7E8F207B" w:rsidR="00DB1A8E" w:rsidRDefault="00DB1A8E"/>
    <w:p w14:paraId="53DE0C1D" w14:textId="08839113" w:rsidR="00DB1A8E" w:rsidRDefault="00DB1A8E"/>
    <w:p w14:paraId="3A6145E4" w14:textId="40C31A50" w:rsidR="00DB1A8E" w:rsidRDefault="00DB1A8E"/>
    <w:p w14:paraId="17D54AC7" w14:textId="6CA2745B" w:rsidR="00DB1A8E" w:rsidRDefault="00DB1A8E"/>
    <w:p w14:paraId="2F56AC83" w14:textId="2B24F555" w:rsidR="00DB1A8E" w:rsidRDefault="00DB1A8E"/>
    <w:p w14:paraId="43E48C41" w14:textId="31E5734E" w:rsidR="00DB1A8E" w:rsidRDefault="00DB1A8E"/>
    <w:p w14:paraId="4A853B12" w14:textId="7438032B" w:rsidR="00DB1A8E" w:rsidRDefault="00DB1A8E"/>
    <w:p w14:paraId="23DE7C76" w14:textId="29598DD1" w:rsidR="00DB1A8E" w:rsidRDefault="00DB1A8E"/>
    <w:p w14:paraId="6BA24152" w14:textId="4AB0E20C" w:rsidR="00DB1A8E" w:rsidRDefault="00DB1A8E"/>
    <w:p w14:paraId="7EDCB88D" w14:textId="74A10363" w:rsidR="00DB1A8E" w:rsidRDefault="00DB1A8E"/>
    <w:p w14:paraId="600BEB11" w14:textId="4445DFFD" w:rsidR="00DB1A8E" w:rsidRDefault="00DB1A8E"/>
    <w:p w14:paraId="47AECD91" w14:textId="181119A8" w:rsidR="00DB1A8E" w:rsidRDefault="00DB1A8E"/>
    <w:p w14:paraId="6311FDAC" w14:textId="443D9FCD" w:rsidR="00DB1A8E" w:rsidRDefault="00DB1A8E"/>
    <w:p w14:paraId="0B286008" w14:textId="26F8BD3E" w:rsidR="00DB1A8E" w:rsidRDefault="00DB1A8E"/>
    <w:p w14:paraId="2F80BF0D" w14:textId="792E3328" w:rsidR="00DB1A8E" w:rsidRDefault="00DB1A8E"/>
    <w:p w14:paraId="7C6D72C6" w14:textId="0DD90FD7" w:rsidR="00DB1A8E" w:rsidRDefault="00DB1A8E"/>
    <w:p w14:paraId="5B4172F6" w14:textId="78E4289F" w:rsidR="00DB1A8E" w:rsidRDefault="00DB1A8E"/>
    <w:p w14:paraId="63F7531F" w14:textId="223CB3BD" w:rsidR="00DB1A8E" w:rsidRDefault="00DB1A8E"/>
    <w:p w14:paraId="0DC82D95" w14:textId="53897163" w:rsidR="00DB1A8E" w:rsidRDefault="00DB1A8E"/>
    <w:p w14:paraId="5ACFCF03" w14:textId="71457D14" w:rsidR="00DB1A8E" w:rsidRDefault="00DB1A8E"/>
    <w:p w14:paraId="11DC640D" w14:textId="4EF6FCE5" w:rsidR="00DB1A8E" w:rsidRDefault="00DB1A8E"/>
    <w:p w14:paraId="7450C38A" w14:textId="596A89FB" w:rsidR="00DB1A8E" w:rsidRDefault="00DB1A8E"/>
    <w:p w14:paraId="673C3DF8" w14:textId="0D22407E" w:rsidR="00DB1A8E" w:rsidRDefault="00DB1A8E"/>
    <w:p w14:paraId="7610DCBD" w14:textId="7FF13CFC" w:rsidR="00DB1A8E" w:rsidRDefault="00DB1A8E"/>
    <w:p w14:paraId="64BD9957" w14:textId="58B079F1" w:rsidR="00DB1A8E" w:rsidRDefault="00DB1A8E"/>
    <w:p w14:paraId="25B47E2C" w14:textId="349E24AB" w:rsidR="00DB1A8E" w:rsidRDefault="00DB1A8E">
      <w:r w:rsidRPr="00DB1A8E">
        <w:rPr>
          <w:rFonts w:hint="eastAsia"/>
          <w:noProof/>
        </w:rPr>
        <w:lastRenderedPageBreak/>
        <w:drawing>
          <wp:inline distT="0" distB="0" distL="0" distR="0" wp14:anchorId="2F69F866" wp14:editId="5747765B">
            <wp:extent cx="5226050" cy="6292850"/>
            <wp:effectExtent l="0" t="0" r="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629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18784" w14:textId="3EF47C6F" w:rsidR="00DB1A8E" w:rsidRDefault="00DB1A8E">
      <w:r>
        <w:t>Write your descriptions here:</w:t>
      </w:r>
    </w:p>
    <w:p w14:paraId="44568431" w14:textId="77777777" w:rsidR="00DB1A8E" w:rsidRDefault="00DB1A8E"/>
    <w:p w14:paraId="61F18944" w14:textId="25A23561" w:rsidR="00682EEC" w:rsidRDefault="00682EEC" w:rsidP="00424601">
      <w:pPr>
        <w:widowControl/>
      </w:pPr>
    </w:p>
    <w:p w14:paraId="5AE69EE8" w14:textId="5C6B0DDC" w:rsidR="00E87A7A" w:rsidRDefault="00E87A7A" w:rsidP="00424601">
      <w:pPr>
        <w:widowControl/>
      </w:pPr>
    </w:p>
    <w:p w14:paraId="11FF9A20" w14:textId="15C87201" w:rsidR="00E87A7A" w:rsidRDefault="00E87A7A" w:rsidP="00424601">
      <w:pPr>
        <w:widowControl/>
      </w:pPr>
    </w:p>
    <w:p w14:paraId="45CA4291" w14:textId="7B6882F9" w:rsidR="00E87A7A" w:rsidRDefault="00E87A7A" w:rsidP="00424601">
      <w:pPr>
        <w:widowControl/>
      </w:pPr>
    </w:p>
    <w:p w14:paraId="7375838A" w14:textId="7E443359" w:rsidR="00E87A7A" w:rsidRDefault="00E87A7A" w:rsidP="00424601">
      <w:pPr>
        <w:widowControl/>
      </w:pPr>
    </w:p>
    <w:p w14:paraId="1972E508" w14:textId="67C91595" w:rsidR="00E87A7A" w:rsidRDefault="00E87A7A" w:rsidP="00424601">
      <w:pPr>
        <w:widowControl/>
      </w:pPr>
    </w:p>
    <w:p w14:paraId="284DDF61" w14:textId="4E7F5571" w:rsidR="00E87A7A" w:rsidRDefault="00E87A7A" w:rsidP="00424601">
      <w:pPr>
        <w:widowControl/>
      </w:pPr>
    </w:p>
    <w:p w14:paraId="05FDBBA7" w14:textId="7214A2D9" w:rsidR="00E87A7A" w:rsidRDefault="00E87A7A" w:rsidP="00424601">
      <w:pPr>
        <w:widowControl/>
      </w:pPr>
    </w:p>
    <w:p w14:paraId="1CB84CFB" w14:textId="656DED42" w:rsidR="00E87A7A" w:rsidRDefault="00E87A7A" w:rsidP="00424601">
      <w:pPr>
        <w:widowControl/>
      </w:pPr>
    </w:p>
    <w:p w14:paraId="4533E008" w14:textId="722671B0" w:rsidR="00E87A7A" w:rsidRDefault="00E87A7A" w:rsidP="00424601">
      <w:pPr>
        <w:widowControl/>
      </w:pPr>
    </w:p>
    <w:p w14:paraId="47E46486" w14:textId="1FF13EA0" w:rsidR="00E87A7A" w:rsidRDefault="00E87A7A" w:rsidP="00424601">
      <w:pPr>
        <w:widowControl/>
      </w:pPr>
    </w:p>
    <w:p w14:paraId="04FC40B8" w14:textId="5C4B75FC" w:rsidR="00E87A7A" w:rsidRDefault="00E87A7A" w:rsidP="00424601">
      <w:pPr>
        <w:widowControl/>
      </w:pPr>
    </w:p>
    <w:p w14:paraId="55FA25A7" w14:textId="78836117" w:rsidR="00E87A7A" w:rsidRDefault="00E87A7A" w:rsidP="00424601">
      <w:pPr>
        <w:widowControl/>
      </w:pPr>
    </w:p>
    <w:p w14:paraId="63309EFF" w14:textId="5B508F5A" w:rsidR="00E87A7A" w:rsidRDefault="00E87A7A" w:rsidP="00424601">
      <w:pPr>
        <w:widowControl/>
      </w:pPr>
    </w:p>
    <w:p w14:paraId="3C984D0E" w14:textId="4E49BD10" w:rsidR="00E87A7A" w:rsidRDefault="00E87A7A" w:rsidP="00424601">
      <w:pPr>
        <w:widowControl/>
        <w:rPr>
          <w:rFonts w:hint="eastAsia"/>
        </w:rPr>
      </w:pPr>
      <w:r>
        <w:rPr>
          <w:noProof/>
        </w:rPr>
        <w:drawing>
          <wp:inline distT="0" distB="0" distL="0" distR="0" wp14:anchorId="5B3CED70" wp14:editId="501E88DE">
            <wp:extent cx="6840220" cy="364553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364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87A7A" w:rsidSect="009D144F">
      <w:pgSz w:w="11906" w:h="16838"/>
      <w:pgMar w:top="567" w:right="567" w:bottom="567" w:left="567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Te3NDEzNTWwMDBR0lEKTi0uzszPAykwrgUAUACFsSwAAAA="/>
  </w:docVars>
  <w:rsids>
    <w:rsidRoot w:val="009D144F"/>
    <w:rsid w:val="00055792"/>
    <w:rsid w:val="00060024"/>
    <w:rsid w:val="001759B4"/>
    <w:rsid w:val="00293B7E"/>
    <w:rsid w:val="00351B0D"/>
    <w:rsid w:val="003570B7"/>
    <w:rsid w:val="00424601"/>
    <w:rsid w:val="00433FDB"/>
    <w:rsid w:val="0049500C"/>
    <w:rsid w:val="005A014C"/>
    <w:rsid w:val="00647113"/>
    <w:rsid w:val="00682EEC"/>
    <w:rsid w:val="009D144F"/>
    <w:rsid w:val="00AF70B8"/>
    <w:rsid w:val="00B0010D"/>
    <w:rsid w:val="00B97893"/>
    <w:rsid w:val="00C422CF"/>
    <w:rsid w:val="00CF5C2F"/>
    <w:rsid w:val="00DB1A8E"/>
    <w:rsid w:val="00E049CA"/>
    <w:rsid w:val="00E87A7A"/>
    <w:rsid w:val="00F51AB2"/>
    <w:rsid w:val="00FF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421D1"/>
  <w15:chartTrackingRefBased/>
  <w15:docId w15:val="{5FCDFB6A-82C8-438B-946A-DEACC5AE5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4CF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5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2D2DE-3AB8-4271-84C7-E88059DC8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4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維善 李</dc:creator>
  <cp:keywords/>
  <dc:description/>
  <cp:lastModifiedBy>維善 李</cp:lastModifiedBy>
  <cp:revision>21</cp:revision>
  <cp:lastPrinted>2021-08-02T06:32:00Z</cp:lastPrinted>
  <dcterms:created xsi:type="dcterms:W3CDTF">2021-08-02T03:16:00Z</dcterms:created>
  <dcterms:modified xsi:type="dcterms:W3CDTF">2021-08-03T03:44:00Z</dcterms:modified>
</cp:coreProperties>
</file>